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70D81" w14:textId="317279BE" w:rsidR="00982914" w:rsidRPr="0018105B" w:rsidRDefault="00982914" w:rsidP="0018105B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24"/>
        </w:rPr>
      </w:pPr>
      <w:bookmarkStart w:id="0" w:name="_GoBack"/>
      <w:bookmarkEnd w:id="0"/>
      <w:r w:rsidRPr="0018105B">
        <w:rPr>
          <w:rFonts w:ascii="Rockwell Extra Bold" w:hAnsi="Rockwell Extra Bold" w:cs="Times New Roman"/>
          <w:b/>
          <w:sz w:val="32"/>
          <w:szCs w:val="24"/>
        </w:rPr>
        <w:t>AFFAIR-PROOFING YOUR MARRIAGE</w:t>
      </w:r>
    </w:p>
    <w:p w14:paraId="0FB54E03" w14:textId="3BC93F90" w:rsidR="00982914" w:rsidRPr="0067332D" w:rsidRDefault="0067332D" w:rsidP="006733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332D">
        <w:rPr>
          <w:rFonts w:ascii="Times New Roman" w:hAnsi="Times New Roman" w:cs="Times New Roman"/>
          <w:b/>
          <w:sz w:val="24"/>
          <w:szCs w:val="24"/>
        </w:rPr>
        <w:t>Exodus 20:14; Matthew 5:27-30</w:t>
      </w:r>
    </w:p>
    <w:p w14:paraId="7FF3C3FA" w14:textId="77777777" w:rsidR="0018105B" w:rsidRPr="0018105B" w:rsidRDefault="0018105B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A90D6E" w14:textId="3E12A5FE" w:rsidR="00982914" w:rsidRPr="0018105B" w:rsidRDefault="008C6E0F" w:rsidP="00982914">
      <w:pPr>
        <w:spacing w:after="0" w:line="240" w:lineRule="auto"/>
        <w:rPr>
          <w:rFonts w:ascii="Rockwell Extra Bold" w:hAnsi="Rockwell Extra Bold" w:cs="Times New Roman"/>
          <w:b/>
          <w:sz w:val="28"/>
          <w:szCs w:val="28"/>
        </w:rPr>
      </w:pPr>
      <w:r>
        <w:rPr>
          <w:rFonts w:ascii="Rockwell Extra Bold" w:hAnsi="Rockwell Extra Bold" w:cs="Times New Roman"/>
          <w:b/>
          <w:sz w:val="28"/>
          <w:szCs w:val="28"/>
        </w:rPr>
        <w:t xml:space="preserve">____________________ </w:t>
      </w:r>
      <w:r w:rsidR="00982914" w:rsidRPr="0018105B">
        <w:rPr>
          <w:rFonts w:ascii="Rockwell Extra Bold" w:hAnsi="Rockwell Extra Bold" w:cs="Times New Roman"/>
          <w:b/>
          <w:sz w:val="28"/>
          <w:szCs w:val="28"/>
        </w:rPr>
        <w:t xml:space="preserve">OF </w:t>
      </w:r>
      <w:r>
        <w:rPr>
          <w:rFonts w:ascii="Rockwell Extra Bold" w:hAnsi="Rockwell Extra Bold" w:cs="Times New Roman"/>
          <w:b/>
          <w:sz w:val="28"/>
          <w:szCs w:val="28"/>
        </w:rPr>
        <w:t>____________________</w:t>
      </w:r>
    </w:p>
    <w:p w14:paraId="3CAA3879" w14:textId="3CBA7DD8" w:rsidR="00982914" w:rsidRPr="0018105B" w:rsidRDefault="00982914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105B">
        <w:rPr>
          <w:rFonts w:ascii="Times New Roman" w:hAnsi="Times New Roman" w:cs="Times New Roman"/>
          <w:b/>
          <w:sz w:val="24"/>
          <w:szCs w:val="24"/>
        </w:rPr>
        <w:t xml:space="preserve">It </w:t>
      </w:r>
      <w:r w:rsidR="008C6E0F">
        <w:rPr>
          <w:rFonts w:ascii="Times New Roman" w:hAnsi="Times New Roman" w:cs="Times New Roman"/>
          <w:b/>
          <w:sz w:val="24"/>
          <w:szCs w:val="24"/>
        </w:rPr>
        <w:t xml:space="preserve">_________________ </w:t>
      </w:r>
      <w:r w:rsidRPr="0018105B">
        <w:rPr>
          <w:rFonts w:ascii="Times New Roman" w:hAnsi="Times New Roman" w:cs="Times New Roman"/>
          <w:b/>
          <w:sz w:val="24"/>
          <w:szCs w:val="24"/>
        </w:rPr>
        <w:t>God.</w:t>
      </w:r>
    </w:p>
    <w:p w14:paraId="45C33BA7" w14:textId="006BE076" w:rsidR="00982914" w:rsidRPr="008C6E0F" w:rsidRDefault="00982914" w:rsidP="008C6E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Hebrews 13:4</w:t>
      </w:r>
    </w:p>
    <w:p w14:paraId="458ECC4F" w14:textId="3E5DA5F7" w:rsidR="00982914" w:rsidRPr="008C6E0F" w:rsidRDefault="00982914" w:rsidP="008C6E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Galatians 5:19</w:t>
      </w:r>
    </w:p>
    <w:p w14:paraId="29B4D0F8" w14:textId="3984B623" w:rsidR="00982914" w:rsidRPr="008C6E0F" w:rsidRDefault="00982914" w:rsidP="008C6E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Genesis 39:9</w:t>
      </w:r>
    </w:p>
    <w:p w14:paraId="334C405F" w14:textId="0F4E4652" w:rsidR="00982914" w:rsidRPr="0018105B" w:rsidRDefault="00982914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EC680B" w14:textId="777A0154" w:rsidR="00982914" w:rsidRPr="0018105B" w:rsidRDefault="00982914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105B">
        <w:rPr>
          <w:rFonts w:ascii="Times New Roman" w:hAnsi="Times New Roman" w:cs="Times New Roman"/>
          <w:b/>
          <w:sz w:val="24"/>
          <w:szCs w:val="24"/>
        </w:rPr>
        <w:t xml:space="preserve">Undermines </w:t>
      </w:r>
      <w:r w:rsidR="008C6E0F"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Pr="0018105B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336F48F2" w14:textId="4BC4AAE8" w:rsidR="00982914" w:rsidRPr="008C6E0F" w:rsidRDefault="00982914" w:rsidP="008C6E0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Hebrews 13:4</w:t>
      </w:r>
    </w:p>
    <w:p w14:paraId="52DD67B0" w14:textId="12DFA9E0" w:rsidR="00982914" w:rsidRPr="0018105B" w:rsidRDefault="00982914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84AF2C" w14:textId="6A5B801E" w:rsidR="00982914" w:rsidRPr="0018105B" w:rsidRDefault="008C6E0F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 families</w:t>
      </w:r>
      <w:r w:rsidR="00982914"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774E1199" w14:textId="72138DC0" w:rsidR="00982914" w:rsidRPr="008C6E0F" w:rsidRDefault="0067332D" w:rsidP="008C6E0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I Corinthians 6:17-20</w:t>
      </w:r>
    </w:p>
    <w:p w14:paraId="179F2027" w14:textId="77777777" w:rsidR="0067332D" w:rsidRPr="0018105B" w:rsidRDefault="0067332D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02058F" w14:textId="68653BD1" w:rsidR="00982914" w:rsidRPr="0018105B" w:rsidRDefault="00982914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105B">
        <w:rPr>
          <w:rFonts w:ascii="Times New Roman" w:hAnsi="Times New Roman" w:cs="Times New Roman"/>
          <w:b/>
          <w:sz w:val="24"/>
          <w:szCs w:val="24"/>
        </w:rPr>
        <w:t xml:space="preserve">It doesn’t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 xml:space="preserve"> it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6DAF62F1" w14:textId="48459BD8" w:rsidR="00E922A9" w:rsidRPr="008C6E0F" w:rsidRDefault="00E922A9" w:rsidP="008C6E0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Proverbs 6:32</w:t>
      </w:r>
    </w:p>
    <w:p w14:paraId="31789A6A" w14:textId="06997E53" w:rsidR="00E922A9" w:rsidRPr="0018105B" w:rsidRDefault="00E922A9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8FECDA" w14:textId="3312AC44" w:rsidR="00E922A9" w:rsidRPr="0018105B" w:rsidRDefault="00E922A9" w:rsidP="00982914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18105B">
        <w:rPr>
          <w:rFonts w:ascii="Rockwell Extra Bold" w:hAnsi="Rockwell Extra Bold" w:cs="Times New Roman"/>
          <w:b/>
          <w:sz w:val="28"/>
          <w:szCs w:val="24"/>
        </w:rPr>
        <w:t>HOW TO STAY FAITHFUL</w:t>
      </w:r>
    </w:p>
    <w:p w14:paraId="7CA21357" w14:textId="7839A4E0" w:rsidR="0067332D" w:rsidRDefault="0067332D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ke your marriage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 ________________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A727B74" w14:textId="140971E5" w:rsidR="0067332D" w:rsidRPr="008C6E0F" w:rsidRDefault="0067332D" w:rsidP="008C6E0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Genesis 2:24</w:t>
      </w:r>
    </w:p>
    <w:p w14:paraId="4963145D" w14:textId="38917C9C" w:rsidR="0067332D" w:rsidRPr="008C6E0F" w:rsidRDefault="0067332D" w:rsidP="008C6E0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Malachi 2:14</w:t>
      </w:r>
    </w:p>
    <w:p w14:paraId="7EC0E3A7" w14:textId="77777777" w:rsidR="0067332D" w:rsidRDefault="0067332D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678C3C" w14:textId="606573A5" w:rsidR="00E922A9" w:rsidRPr="0018105B" w:rsidRDefault="00E922A9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105B">
        <w:rPr>
          <w:rFonts w:ascii="Times New Roman" w:hAnsi="Times New Roman" w:cs="Times New Roman"/>
          <w:b/>
          <w:sz w:val="24"/>
          <w:szCs w:val="24"/>
        </w:rPr>
        <w:t xml:space="preserve">Commit to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7B993CFA" w14:textId="7CEEEE2B" w:rsidR="00E922A9" w:rsidRPr="008C6E0F" w:rsidRDefault="00E922A9" w:rsidP="008C6E0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Psalm 119:9</w:t>
      </w:r>
    </w:p>
    <w:p w14:paraId="7533F562" w14:textId="127E9122" w:rsidR="00E922A9" w:rsidRPr="008C6E0F" w:rsidRDefault="0067332D" w:rsidP="008C6E0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I Thessalonians 5:22</w:t>
      </w:r>
    </w:p>
    <w:p w14:paraId="5D3D28C6" w14:textId="77777777" w:rsidR="0067332D" w:rsidRPr="0018105B" w:rsidRDefault="0067332D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F236D4" w14:textId="6435FB53" w:rsidR="00E922A9" w:rsidRPr="0018105B" w:rsidRDefault="008C6E0F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</w:t>
      </w:r>
      <w:r w:rsidR="00E922A9" w:rsidRPr="0018105B">
        <w:rPr>
          <w:rFonts w:ascii="Times New Roman" w:hAnsi="Times New Roman" w:cs="Times New Roman"/>
          <w:b/>
          <w:sz w:val="24"/>
          <w:szCs w:val="24"/>
        </w:rPr>
        <w:t>your</w:t>
      </w:r>
      <w:r>
        <w:rPr>
          <w:rFonts w:ascii="Times New Roman" w:hAnsi="Times New Roman" w:cs="Times New Roman"/>
          <w:b/>
          <w:sz w:val="24"/>
          <w:szCs w:val="24"/>
        </w:rPr>
        <w:t>_____________________</w:t>
      </w:r>
      <w:r w:rsidR="00E922A9"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2E55A525" w14:textId="674815CA" w:rsidR="0067332D" w:rsidRPr="008C6E0F" w:rsidRDefault="0067332D" w:rsidP="008C6E0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I John 3:18</w:t>
      </w:r>
    </w:p>
    <w:p w14:paraId="7EBFF23B" w14:textId="40664443" w:rsidR="00E922A9" w:rsidRPr="008C6E0F" w:rsidRDefault="00E922A9" w:rsidP="008C6E0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I Corinthians 7:3</w:t>
      </w:r>
    </w:p>
    <w:p w14:paraId="562A534D" w14:textId="08BDECCB" w:rsidR="00E922A9" w:rsidRPr="008C6E0F" w:rsidRDefault="0067332D" w:rsidP="008C6E0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Proverbs 5:15</w:t>
      </w:r>
    </w:p>
    <w:p w14:paraId="5B50726B" w14:textId="77777777" w:rsidR="0067332D" w:rsidRPr="0018105B" w:rsidRDefault="0067332D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91AD50" w14:textId="6DED8872" w:rsidR="00E922A9" w:rsidRPr="0018105B" w:rsidRDefault="00E922A9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8105B">
        <w:rPr>
          <w:rFonts w:ascii="Times New Roman" w:hAnsi="Times New Roman" w:cs="Times New Roman"/>
          <w:b/>
          <w:sz w:val="24"/>
          <w:szCs w:val="24"/>
        </w:rPr>
        <w:t xml:space="preserve">Get a </w:t>
      </w:r>
      <w:r w:rsidR="008C6E0F">
        <w:rPr>
          <w:rFonts w:ascii="Times New Roman" w:hAnsi="Times New Roman" w:cs="Times New Roman"/>
          <w:b/>
          <w:sz w:val="24"/>
          <w:szCs w:val="24"/>
        </w:rPr>
        <w:t xml:space="preserve">________________ </w:t>
      </w:r>
      <w:r w:rsidRPr="0018105B">
        <w:rPr>
          <w:rFonts w:ascii="Times New Roman" w:hAnsi="Times New Roman" w:cs="Times New Roman"/>
          <w:b/>
          <w:sz w:val="24"/>
          <w:szCs w:val="24"/>
        </w:rPr>
        <w:t xml:space="preserve">on your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______</w:t>
      </w:r>
      <w:r w:rsidRPr="0018105B">
        <w:rPr>
          <w:rFonts w:ascii="Times New Roman" w:hAnsi="Times New Roman" w:cs="Times New Roman"/>
          <w:b/>
          <w:sz w:val="24"/>
          <w:szCs w:val="24"/>
        </w:rPr>
        <w:t>.</w:t>
      </w:r>
    </w:p>
    <w:p w14:paraId="6F0D1205" w14:textId="7CE572ED" w:rsidR="00E922A9" w:rsidRPr="008C6E0F" w:rsidRDefault="00E922A9" w:rsidP="008C6E0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James 1:14-15</w:t>
      </w:r>
    </w:p>
    <w:p w14:paraId="0976E0D1" w14:textId="1EF2BC13" w:rsidR="00E922A9" w:rsidRPr="008C6E0F" w:rsidRDefault="00E922A9" w:rsidP="008C6E0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Matthew 5:27-30</w:t>
      </w:r>
    </w:p>
    <w:p w14:paraId="6125E6C3" w14:textId="5D4FC884" w:rsidR="00E922A9" w:rsidRPr="008C6E0F" w:rsidRDefault="0018105B" w:rsidP="008C6E0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Job 31:1</w:t>
      </w:r>
    </w:p>
    <w:p w14:paraId="58CC69DC" w14:textId="46A523C6" w:rsidR="0018105B" w:rsidRPr="008C6E0F" w:rsidRDefault="0018105B" w:rsidP="008C6E0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0F">
        <w:rPr>
          <w:rFonts w:ascii="Times New Roman" w:hAnsi="Times New Roman" w:cs="Times New Roman"/>
          <w:sz w:val="24"/>
          <w:szCs w:val="24"/>
        </w:rPr>
        <w:t>2 Corinthians 10:5</w:t>
      </w:r>
    </w:p>
    <w:p w14:paraId="485A4E87" w14:textId="4B836496" w:rsidR="0018105B" w:rsidRPr="0018105B" w:rsidRDefault="0018105B" w:rsidP="009829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5B944" w14:textId="528BDA02" w:rsidR="0018105B" w:rsidRPr="0067332D" w:rsidRDefault="0067332D" w:rsidP="0098291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7332D">
        <w:rPr>
          <w:rFonts w:ascii="Times New Roman" w:hAnsi="Times New Roman" w:cs="Times New Roman"/>
          <w:b/>
          <w:sz w:val="24"/>
          <w:szCs w:val="24"/>
        </w:rPr>
        <w:t xml:space="preserve">Helpful </w:t>
      </w:r>
      <w:r w:rsidR="008C6E0F">
        <w:rPr>
          <w:rFonts w:ascii="Times New Roman" w:hAnsi="Times New Roman" w:cs="Times New Roman"/>
          <w:b/>
          <w:sz w:val="24"/>
          <w:szCs w:val="24"/>
        </w:rPr>
        <w:t xml:space="preserve">_______________ </w:t>
      </w:r>
      <w:r w:rsidRPr="0067332D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</w:t>
      </w:r>
      <w:r w:rsidRPr="0067332D">
        <w:rPr>
          <w:rFonts w:ascii="Times New Roman" w:hAnsi="Times New Roman" w:cs="Times New Roman"/>
          <w:b/>
          <w:sz w:val="24"/>
          <w:szCs w:val="24"/>
        </w:rPr>
        <w:t xml:space="preserve"> your </w:t>
      </w:r>
      <w:r w:rsidR="008C6E0F">
        <w:rPr>
          <w:rFonts w:ascii="Times New Roman" w:hAnsi="Times New Roman" w:cs="Times New Roman"/>
          <w:b/>
          <w:sz w:val="24"/>
          <w:szCs w:val="24"/>
        </w:rPr>
        <w:t>______________</w:t>
      </w:r>
      <w:r w:rsidRPr="0067332D">
        <w:rPr>
          <w:rFonts w:ascii="Times New Roman" w:hAnsi="Times New Roman" w:cs="Times New Roman"/>
          <w:b/>
          <w:sz w:val="24"/>
          <w:szCs w:val="24"/>
        </w:rPr>
        <w:t>.</w:t>
      </w:r>
    </w:p>
    <w:p w14:paraId="7F3B2642" w14:textId="5C6C3DB1" w:rsidR="0067332D" w:rsidRDefault="008C6E0F" w:rsidP="008C6E0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3F8791FB" w14:textId="4A4C5CFB" w:rsidR="008C6E0F" w:rsidRDefault="008C6E0F" w:rsidP="008C6E0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6E97DEE6" w14:textId="7542D1F4" w:rsidR="008C6E0F" w:rsidRDefault="008C6E0F" w:rsidP="008C6E0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1F7D644B" w14:textId="6296A735" w:rsidR="008C6E0F" w:rsidRDefault="008C6E0F" w:rsidP="008C6E0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48997D96" w14:textId="2B0E8853" w:rsidR="008C6E0F" w:rsidRPr="008C6E0F" w:rsidRDefault="008C6E0F" w:rsidP="008C6E0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194D96C7" w14:textId="77777777" w:rsidR="00982914" w:rsidRDefault="00982914"/>
    <w:sectPr w:rsidR="00982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57847"/>
    <w:multiLevelType w:val="hybridMultilevel"/>
    <w:tmpl w:val="DD8A8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9040CC"/>
    <w:multiLevelType w:val="hybridMultilevel"/>
    <w:tmpl w:val="1D3CF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027F8A"/>
    <w:multiLevelType w:val="hybridMultilevel"/>
    <w:tmpl w:val="2A9E4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4937A9"/>
    <w:multiLevelType w:val="hybridMultilevel"/>
    <w:tmpl w:val="BC1E3F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C26463"/>
    <w:multiLevelType w:val="hybridMultilevel"/>
    <w:tmpl w:val="E2D00C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401E3E"/>
    <w:multiLevelType w:val="hybridMultilevel"/>
    <w:tmpl w:val="D33C46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9F1F7C"/>
    <w:multiLevelType w:val="hybridMultilevel"/>
    <w:tmpl w:val="22F8E3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DMxMzM2MDY1NTJQ0lEKTi0uzszPAykwrAUA1h7eQiwAAAA="/>
  </w:docVars>
  <w:rsids>
    <w:rsidRoot w:val="00982914"/>
    <w:rsid w:val="0018105B"/>
    <w:rsid w:val="001C7C33"/>
    <w:rsid w:val="0067332D"/>
    <w:rsid w:val="008C6E0F"/>
    <w:rsid w:val="00982914"/>
    <w:rsid w:val="00A556FF"/>
    <w:rsid w:val="00E922A9"/>
    <w:rsid w:val="00FB5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8229"/>
  <w15:chartTrackingRefBased/>
  <w15:docId w15:val="{453AB880-79E9-4960-A642-75DAE298C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E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2-22T01:06:00Z</cp:lastPrinted>
  <dcterms:created xsi:type="dcterms:W3CDTF">2019-02-22T13:42:00Z</dcterms:created>
  <dcterms:modified xsi:type="dcterms:W3CDTF">2019-02-22T13:42:00Z</dcterms:modified>
</cp:coreProperties>
</file>